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50DB50F5" w:rsidR="00C10128" w:rsidRPr="00F706EE" w:rsidRDefault="00DE45F7" w:rsidP="00DE45F7">
      <w:pPr>
        <w:rPr>
          <w:rFonts w:ascii="Times New Roman" w:hAnsi="Times New Roman" w:cs="Times New Roman"/>
          <w:sz w:val="24"/>
          <w:szCs w:val="24"/>
        </w:rPr>
      </w:pPr>
      <w:r w:rsidRPr="00DE45F7">
        <w:t>&lt;auto&gt;</w:t>
      </w:r>
      <w:r w:rsidR="004B39D3">
        <w:t>'o na chos can sgra yang rtag 'dzin gyi sgro 'dogs kyis zhen par byas par 'gyur te/  de'i zhen yul yin pa'i phyir ro// zhe na 'dod pa yin no// snga ma yang 'dod na/  ser 'dzin gyi shes pa la dung snang ba'i phyir de dang dbyer med kyi dkar po yang snang bar 'gyur ro// 'o na rtag 'dzin gyi sgro 'dogs kyis kyang sgrar zhen pa'i phyir de dang dbyer med kyi mi rtag pa'ang zhen par byas par 'gyur ro zhe na/  mi mtshungs te/  rtog med rdzas gcig la snang mi snang cha gnyis 'gal la rtog pa rdzas gcig la nges ma nges cha gnyis mi 'gal bar bshad zin to// gnyis pa ngo bo la brtags na mi 'thad pa spang ba ni/  sgro 'dogs dang nges pa gnyis blo'i dngos po gcig na bsal bya sel byed du mi 'thad de/  ral gri'i so rang gis rang mi gcod pa bzhin no// tha dad na'ang bsal bya sel byed du mi 'thad de sangs rgyas kyi ye shes kyis sems can gyi mi shes pa mi sel ba bzhin no zhe na/  blo'i rgyun gcig la ldog pa tha dad yin pas skyon gnyis ka las grol lo// gsum pa dus la brtags na mi 'thad pa spang ba ni/  nges pa dang sgro 'dogs gnyis dus gcig na rtog gnyis cig car 'jug par 'gyur la/  dus mi gcig na gnod bya gnod byed du mi 'thad de/  ma tshogs pa'i phyir nyi ma'i 'od zer dang mtshan mo'i mun pa bzhin no zhe na/  de gnyis dus mi gcig go/  'o na nges pas sgro 'dogs mi sel bar 'gyur ro zhe na/  phrad nas sel ba med kyang blo'i rgyun gcig la dang po sgro 'dogs skyes nas phyis tshad ma las byung ba'i nges pa skyes pas sgro 'dogs kyi rgyun skye ma nus pa nyid la sgro 'dogs bsal zhes tha snyad 'jog pa yin no// de bzhin du spang bya dang gnyen po la sogs pa rgyun gcig la gnod bya gnod byed tha dad snga phyi ba'i rnam par gzhag pa thams cad 'di yin no// tsha reg grang reg la sogs pa rdzas tha dad dus mnyam pa la ni skad cig dang po la phrad/  gnyis pa la nus med du byas/  gsum pa la spang bya ldog go/  'di la kha cig tshad ma'i sum rgyud dang sgro 'dogs gnyis dus dang por tshogs pa gnyis par nus med du bskyed/  gsum pa la sgro 'dogs 'gags pa'i rjes su tshad ma'i ngo bo skye bas tshad mas sgro 'dogs bsal ba'i rgyal kha thob ste/  rgyal po'i 'khor gyis grong khyer bcom pa la rgyal pos bcom par sgros pa bzhin no zhes zer ba ni/  rdzas tha dad dus mnyam pa la da lta yin yang /  tha dad snga phyi ba la de mi 'thad de/  skad cig dang po la tshogs pa med pa'i phyir ro//</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420315" w14:textId="77777777" w:rsidR="00A85576" w:rsidRDefault="00A85576" w:rsidP="009E3E92">
      <w:pPr>
        <w:spacing w:after="0" w:line="240" w:lineRule="auto"/>
      </w:pPr>
      <w:r>
        <w:separator/>
      </w:r>
    </w:p>
  </w:endnote>
  <w:endnote w:type="continuationSeparator" w:id="0">
    <w:p w14:paraId="4DF44364" w14:textId="77777777" w:rsidR="00A85576" w:rsidRDefault="00A85576"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BA6BC5" w14:textId="77777777" w:rsidR="00A85576" w:rsidRDefault="00A85576" w:rsidP="009E3E92">
      <w:pPr>
        <w:spacing w:after="0" w:line="240" w:lineRule="auto"/>
      </w:pPr>
      <w:r>
        <w:separator/>
      </w:r>
    </w:p>
  </w:footnote>
  <w:footnote w:type="continuationSeparator" w:id="0">
    <w:p w14:paraId="0C988F32" w14:textId="77777777" w:rsidR="00A85576" w:rsidRDefault="00A85576"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M6gFAD57zac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B0B4D"/>
    <w:rsid w:val="002C57BA"/>
    <w:rsid w:val="00303E94"/>
    <w:rsid w:val="00304766"/>
    <w:rsid w:val="00313960"/>
    <w:rsid w:val="00313EF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B39D3"/>
    <w:rsid w:val="004C26BF"/>
    <w:rsid w:val="004C43A3"/>
    <w:rsid w:val="004E4002"/>
    <w:rsid w:val="004F1299"/>
    <w:rsid w:val="004F17F1"/>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3C9"/>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85576"/>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E45F7"/>
    <w:rsid w:val="00DF1859"/>
    <w:rsid w:val="00DF18BC"/>
    <w:rsid w:val="00DF56FE"/>
    <w:rsid w:val="00E012A1"/>
    <w:rsid w:val="00E30C01"/>
    <w:rsid w:val="00E32932"/>
    <w:rsid w:val="00E60727"/>
    <w:rsid w:val="00E84A22"/>
    <w:rsid w:val="00E92B0D"/>
    <w:rsid w:val="00EB0C76"/>
    <w:rsid w:val="00EB39E1"/>
    <w:rsid w:val="00EB3AEE"/>
    <w:rsid w:val="00EE034F"/>
    <w:rsid w:val="00EE4871"/>
    <w:rsid w:val="00EE6CBE"/>
    <w:rsid w:val="00EF12DE"/>
    <w:rsid w:val="00F033BC"/>
    <w:rsid w:val="00F03FB8"/>
    <w:rsid w:val="00F333A2"/>
    <w:rsid w:val="00F37B7F"/>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79</Words>
  <Characters>189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3</cp:revision>
  <dcterms:created xsi:type="dcterms:W3CDTF">2019-05-21T08:28:00Z</dcterms:created>
  <dcterms:modified xsi:type="dcterms:W3CDTF">2025-10-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